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</w:rPr>
      </w:pPr>
      <w:bookmarkStart w:id="0" w:name="_GoBack"/>
      <w:bookmarkEnd w:id="0"/>
      <w:r w:rsidRPr="002821D4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583EAB02">
            <wp:extent cx="943610" cy="1054100"/>
            <wp:effectExtent l="0" t="0" r="889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1054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45661E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45661E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4AA79CDF" w:rsidR="001F3C53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21D4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2821D4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2821D4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>2565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6B3E6B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******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*****</w:t>
      </w:r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</w:t>
      </w:r>
    </w:p>
    <w:bookmarkEnd w:id="1"/>
    <w:p w14:paraId="3AB90189" w14:textId="77777777" w:rsidR="002512DB" w:rsidRPr="002821D4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2821D4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088A149D">
                <wp:simplePos x="0" y="0"/>
                <wp:positionH relativeFrom="column">
                  <wp:posOffset>345440</wp:posOffset>
                </wp:positionH>
                <wp:positionV relativeFrom="paragraph">
                  <wp:posOffset>146354</wp:posOffset>
                </wp:positionV>
                <wp:extent cx="5257800" cy="2242185"/>
                <wp:effectExtent l="0" t="0" r="19050" b="2476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242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45661E" w:rsidRPr="002512DB" w:rsidRDefault="0045661E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703EB3DE" w:rsidR="0045661E" w:rsidRDefault="0045661E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5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45661E" w:rsidRPr="00945198" w:rsidRDefault="0045661E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45661E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3256603A" w:rsidR="0045661E" w:rsidRPr="00D715D7" w:rsidRDefault="0045661E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 w:rsidR="00E22715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ังคมศาสตร์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45661E" w:rsidRPr="00241879" w:rsidRDefault="0045661E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45661E" w:rsidRPr="00241879" w:rsidRDefault="0045661E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45661E" w:rsidRPr="0025173A" w:rsidRDefault="0045661E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7.2pt;margin-top:11.5pt;width:414pt;height:176.5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" strokeweight="1.5pt">
                <v:textbox>
                  <w:txbxContent>
                    <w:p w14:paraId="1264C480" w14:textId="77777777" w:rsidR="0045661E" w:rsidRPr="002512DB" w:rsidRDefault="0045661E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703EB3DE" w:rsidR="0045661E" w:rsidRDefault="0045661E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5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45661E" w:rsidRPr="00945198" w:rsidRDefault="0045661E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45661E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3256603A" w:rsidR="0045661E" w:rsidRPr="00D715D7" w:rsidRDefault="0045661E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 w:rsidR="00E2271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ังคมศาสตร์</w:t>
                            </w:r>
                          </w:p>
                        </w:tc>
                      </w:tr>
                    </w:tbl>
                    <w:p w14:paraId="6DECB4E6" w14:textId="77777777" w:rsidR="0045661E" w:rsidRPr="00241879" w:rsidRDefault="0045661E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45661E" w:rsidRPr="00241879" w:rsidRDefault="0045661E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45661E" w:rsidRPr="0025173A" w:rsidRDefault="0045661E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2821D4">
        <w:rPr>
          <w:rFonts w:ascii="TH SarabunPSK" w:hAnsi="TH SarabunPSK" w:cs="TH SarabunPSK" w:hint="cs"/>
          <w:b/>
          <w:bCs/>
          <w:cs/>
        </w:rPr>
        <w:tab/>
      </w:r>
    </w:p>
    <w:p w14:paraId="588710EA" w14:textId="77777777" w:rsidR="00073159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50A0CA22" w14:textId="77777777" w:rsidR="00172F23" w:rsidRPr="002821D4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52FCD7F2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48F55334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0685C823" w14:textId="77777777" w:rsidR="00971C8C" w:rsidRPr="002821D4" w:rsidRDefault="00971C8C" w:rsidP="00971C8C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971C8C" w:rsidRPr="002821D4" w14:paraId="673F7DA7" w14:textId="77777777" w:rsidTr="00971C8C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5B9CD0" w14:textId="77777777" w:rsidR="00971C8C" w:rsidRPr="002821D4" w:rsidRDefault="00971C8C" w:rsidP="00971C8C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69BB6F2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EC64486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09C4599F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971C8C" w:rsidRPr="002821D4" w14:paraId="457C802A" w14:textId="77777777" w:rsidTr="00971C8C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CAED618" w14:textId="77777777" w:rsidR="00971C8C" w:rsidRPr="002821D4" w:rsidRDefault="00971C8C" w:rsidP="00971C8C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A582C6F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3AD96BC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544DAB3D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971C8C" w:rsidRPr="002821D4" w14:paraId="410D3D0B" w14:textId="77777777" w:rsidTr="00971C8C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AF3726" w14:textId="77777777" w:rsidR="00971C8C" w:rsidRPr="002821D4" w:rsidRDefault="00971C8C" w:rsidP="00971C8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E38D89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B9ADB6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4A235D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3B978E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C31E43A" w14:textId="4CA289AA" w:rsidR="00971C8C" w:rsidRPr="002821D4" w:rsidRDefault="00D840F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33EB9CC6" w14:textId="77777777" w:rsidR="00971C8C" w:rsidRPr="0025173A" w:rsidRDefault="00971C8C" w:rsidP="00971C8C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0EA203C" w14:textId="77777777" w:rsidR="00971C8C" w:rsidRPr="002821D4" w:rsidRDefault="00971C8C" w:rsidP="00971C8C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B15256" w:rsidRPr="002821D4" w14:paraId="0DA85730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60E38280" w14:textId="77777777" w:rsidR="00B15256" w:rsidRPr="002821D4" w:rsidRDefault="00B15256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3124723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F3FCD00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54C84E5E" w14:textId="77777777" w:rsidR="003308B8" w:rsidRDefault="00C90E3B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="003308B8"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3308B8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 w:rsidR="003308B8">
        <w:rPr>
          <w:rFonts w:ascii="TH SarabunPSK" w:hAnsi="TH SarabunPSK" w:cs="TH SarabunPSK" w:hint="cs"/>
          <w:sz w:val="30"/>
          <w:szCs w:val="30"/>
          <w:cs/>
        </w:rPr>
        <w:t>และ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373482A" w14:textId="77777777" w:rsidR="003308B8" w:rsidRPr="002821D4" w:rsidRDefault="003308B8" w:rsidP="003308B8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35ADFD90" w14:textId="3841F106" w:rsidR="00B42D22" w:rsidRPr="002821D4" w:rsidRDefault="00652B7C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B42D22" w:rsidRPr="002821D4" w14:paraId="465C7FA8" w14:textId="77777777" w:rsidTr="00E6265B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EE53CA0" w14:textId="77777777" w:rsidR="00B42D22" w:rsidRPr="002821D4" w:rsidRDefault="00B42D22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6B53B29E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F85834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659A35C8" w14:textId="77777777" w:rsidR="002512DB" w:rsidRPr="002821D4" w:rsidRDefault="002512DB" w:rsidP="00B130C8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680E2D1E" w14:textId="77777777" w:rsidR="00B42D22" w:rsidRPr="002821D4" w:rsidRDefault="00B42D22" w:rsidP="00B42D22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B42D22" w:rsidRPr="002821D4" w14:paraId="0D1129C7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2E5D495" w14:textId="77777777" w:rsidR="00B42D22" w:rsidRPr="002821D4" w:rsidRDefault="00B42D22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191532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4EFA6E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FEA2195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171FE1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62ED0E8" w14:textId="098EFDFC" w:rsidR="00B42D22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667C746F" w14:textId="77777777" w:rsidR="006069E6" w:rsidRDefault="006069E6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4F8BA88E" w14:textId="77777777" w:rsidR="00B5195F" w:rsidRDefault="00B5195F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3BCE2E72" w14:textId="747417B6" w:rsidR="006069E6" w:rsidRPr="00164D45" w:rsidRDefault="0055510C" w:rsidP="00B8675C">
      <w:pPr>
        <w:spacing w:before="24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ม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ลายมือชื่อครบทั้ง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ผู้ท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่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ได้รับการเสนอ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และผู้เสนอ</w:t>
      </w:r>
    </w:p>
    <w:p w14:paraId="6FD8A39A" w14:textId="77777777" w:rsidR="00E6265B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Sect="00B5195F">
          <w:headerReference w:type="even" r:id="rId9"/>
          <w:headerReference w:type="default" r:id="rId10"/>
          <w:headerReference w:type="first" r:id="rId11"/>
          <w:pgSz w:w="11906" w:h="16838"/>
          <w:pgMar w:top="993" w:right="1021" w:bottom="284" w:left="1418" w:header="426" w:footer="720" w:gutter="0"/>
          <w:pgNumType w:start="1"/>
          <w:cols w:space="720"/>
          <w:docGrid w:linePitch="381"/>
        </w:sectPr>
      </w:pPr>
      <w:r w:rsidRPr="008C4AA4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0DC60DDB" w:rsidR="00707B3F" w:rsidRPr="00FF7E3D" w:rsidRDefault="00932529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721F6F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6ACBA536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45661E" w:rsidRPr="00C3485C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45661E" w:rsidRPr="00C3485C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565351" w:rsidRPr="00721F6F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0B8ACDC9">
            <wp:simplePos x="0" y="0"/>
            <wp:positionH relativeFrom="column">
              <wp:posOffset>36830</wp:posOffset>
            </wp:positionH>
            <wp:positionV relativeFrom="paragraph">
              <wp:posOffset>-74295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F76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แบบ</w:t>
      </w:r>
      <w:r w:rsidR="00C3485C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728270E3" w:rsidR="00C3485C" w:rsidRPr="00FF7E3D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FF7E3D">
        <w:rPr>
          <w:rFonts w:ascii="TH SarabunPSK" w:hAnsi="TH SarabunPSK" w:cs="TH SarabunPSK"/>
          <w:sz w:val="52"/>
          <w:szCs w:val="52"/>
        </w:rPr>
        <w:t>“</w:t>
      </w:r>
      <w:r w:rsidRPr="00FF7E3D">
        <w:rPr>
          <w:rFonts w:ascii="TH SarabunPSK" w:hAnsi="TH SarabunPSK" w:cs="TH SarabunPSK"/>
          <w:spacing w:val="-4"/>
          <w:sz w:val="52"/>
          <w:szCs w:val="52"/>
          <w:cs/>
        </w:rPr>
        <w:t>อาจารย์ดีเด่น</w:t>
      </w:r>
      <w:r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 xml:space="preserve">แห่งชาติ พ.ศ. </w:t>
      </w:r>
      <w:r w:rsidR="00D840FC"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>2565</w:t>
      </w:r>
      <w:r w:rsidRPr="00FF7E3D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2821D4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43C8AFF0" w:rsidR="00762F02" w:rsidRPr="00FF7E3D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FF7E3D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าขา</w:t>
      </w:r>
      <w:r w:rsidR="00E22715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ังคมศาสตร์</w:t>
      </w:r>
    </w:p>
    <w:p w14:paraId="75FFF1A8" w14:textId="77777777" w:rsidR="00707B3F" w:rsidRPr="002821D4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2821D4">
        <w:rPr>
          <w:rFonts w:ascii="TH SarabunPSK" w:hAnsi="TH SarabunPSK" w:cs="TH SarabunPSK"/>
          <w:b/>
          <w:bCs/>
          <w:cs/>
        </w:rPr>
        <w:t>1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2821D4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2821D4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2821D4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B21837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2821D4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2821D4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2821D4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2821D4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B21837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2821D4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2821D4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2821D4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2821D4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2821D4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2821D4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2821D4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2821D4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B21837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2821D4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2821D4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2821D4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2821D4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2821D4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2821D4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2821D4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2821D4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2821D4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2821D4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2821D4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2821D4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2821D4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2821D4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2821D4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2821D4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2821D4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2821D4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2821D4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2821D4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2821D4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2821D4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2821D4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2821D4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2821D4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2821D4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2821D4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2821D4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2821D4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B21837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2821D4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2821D4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2821D4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2821D4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2821D4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2821D4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2821D4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2821D4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  <w:r w:rsidR="00E046E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2821D4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2821D4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67741FCA" w14:textId="77777777" w:rsidTr="0042212B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2821D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2821D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8F39886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742F2D7C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44197435" w14:textId="77777777" w:rsidR="00707B3F" w:rsidRPr="002821D4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2821D4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2821D4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2821D4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2821D4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2821D4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2821D4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2821D4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2821D4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2821D4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2821D4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2821D4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2821D4">
        <w:rPr>
          <w:rFonts w:ascii="TH SarabunPSK" w:hAnsi="TH SarabunPSK" w:cs="TH SarabunPSK"/>
          <w:b/>
          <w:bCs/>
        </w:rPr>
        <w:t>/</w:t>
      </w:r>
      <w:r w:rsidR="00707B3F" w:rsidRPr="002821D4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2821D4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2821D4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2821D4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2821D4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2821D4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2821D4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2821D4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2821D4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2821D4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2821D4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2821D4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2821D4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sz w:val="30"/>
          <w:szCs w:val="30"/>
          <w:cs/>
        </w:rPr>
        <w:t>ตำแหน่ง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ๆ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องค์กร 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ๆ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ฯลฯ  ของหน่วยงา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ใด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เมื่อไร</w:t>
      </w:r>
    </w:p>
    <w:p w14:paraId="76016C44" w14:textId="77777777" w:rsidR="009E255A" w:rsidRPr="002821D4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6B3E6B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cs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ปี พ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ศ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</w:p>
        </w:tc>
      </w:tr>
    </w:tbl>
    <w:p w14:paraId="6BDAE918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2821D4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2821D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721F6F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proofErr w:type="gramStart"/>
      <w:r w:rsidR="000E585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2821D4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0</w:t>
      </w:r>
      <w:proofErr w:type="gramEnd"/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คะแนน    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2821D4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B547C7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B547C7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B547C7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B547C7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ี่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2821D4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2821D4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2821D4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2821D4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2821D4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2821D4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2821D4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2821D4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2821D4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2821D4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2821D4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2821D4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2821D4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2821D4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2821D4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ต่างประเทศ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2821D4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2821D4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2821D4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2821D4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ในประเท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2821D4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2821D4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2821D4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2821D4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2821D4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จัย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2821D4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2821D4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A535B5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ต่างประเทศ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ในประเทศ 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938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938"/>
      </w:tblGrid>
      <w:tr w:rsidR="00291866" w:rsidRPr="002821D4" w14:paraId="3B85FA2E" w14:textId="77777777" w:rsidTr="00AD2C19">
        <w:trPr>
          <w:trHeight w:val="397"/>
        </w:trPr>
        <w:tc>
          <w:tcPr>
            <w:tcW w:w="7938" w:type="dxa"/>
            <w:shd w:val="clear" w:color="auto" w:fill="auto"/>
            <w:vAlign w:val="center"/>
          </w:tcPr>
          <w:p w14:paraId="13C65A61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3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ต่าง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1DDB805E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3655DFD3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8D85ED5" w14:textId="7EFF255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FBACC32" w14:textId="0B7ABB1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C388A8E" w14:textId="509D996F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028551B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17787487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79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796"/>
      </w:tblGrid>
      <w:tr w:rsidR="00291866" w:rsidRPr="002821D4" w14:paraId="400710F9" w14:textId="77777777" w:rsidTr="00AD2C19">
        <w:trPr>
          <w:trHeight w:val="397"/>
        </w:trPr>
        <w:tc>
          <w:tcPr>
            <w:tcW w:w="7796" w:type="dxa"/>
            <w:shd w:val="clear" w:color="auto" w:fill="auto"/>
            <w:vAlign w:val="center"/>
          </w:tcPr>
          <w:p w14:paraId="031B0E7A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4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ใน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A22F234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2F389E7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9B2AC40" w14:textId="72CA3751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686FAA7" w14:textId="59724C65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4AA59E" w14:textId="23B06C9A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1C08D25" w14:textId="77777777" w:rsidR="00C017DF" w:rsidRPr="002821D4" w:rsidRDefault="00C017DF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73FE2500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DE7924" w14:textId="77777777" w:rsidR="00CF4D32" w:rsidRPr="002821D4" w:rsidRDefault="00CF4D32" w:rsidP="0060072E">
      <w:pPr>
        <w:ind w:left="284" w:right="-765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2821D4" w14:paraId="5B09CDE0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2CDA5BEE" w14:textId="77777777" w:rsidR="00C575C8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ชาการในลักษณะอื่น</w:t>
            </w:r>
            <w:proofErr w:type="gramEnd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2821D4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ิ่งประดิษฐ์ วรรณกรรม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วัตกรรมที่ได้รับ</w:t>
            </w:r>
            <w:r w:rsidR="00F17EC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ิทธิบัตร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ฯลฯ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2821D4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2821D4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2821D4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D60F3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2821D4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2821D4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2821D4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2821D4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2821D4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77777777" w:rsidR="00EB2720" w:rsidRPr="002821D4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2821D4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ทุนวิจัย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 w:rsidRPr="00A4535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และ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2821D4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2821D4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2821D4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2821D4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26B9653" w14:textId="4BF57221" w:rsidR="00C358E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2821D4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2821D4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821D4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77777777" w:rsidR="00170260" w:rsidRPr="002821D4" w:rsidRDefault="00E37BA7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p w14:paraId="68F244D8" w14:textId="77777777" w:rsidR="00170260" w:rsidRPr="002525A3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5.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ความสามารถในการถ่ายทอดความรู้</w:t>
      </w:r>
      <w:r w:rsidR="002525A3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2821D4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  <w:r w:rsidR="00420C9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2821D4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2821D4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สอน</w:t>
            </w:r>
            <w:proofErr w:type="gramEnd"/>
            <w:r w:rsidR="004258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2821D4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2821D4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2821D4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            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2821D4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2821D4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2821D4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2821D4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21AE8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B508F5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C3BCA" w:rsidRPr="002821D4">
        <w:rPr>
          <w:rFonts w:ascii="TH SarabunPSK" w:hAnsi="TH SarabunPSK" w:cs="TH SarabunPSK" w:hint="cs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E56067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2821D4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2821D4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2821D4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2821D4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2821D4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2821D4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2821D4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E56067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2821D4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2821D4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ปริ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ญญานิพนธ์</w:t>
      </w:r>
      <w:proofErr w:type="gramEnd"/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สาระนิพนธ์/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การค้นคว้าอิสระ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ฯลฯ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ย้อนหลัง 5 ปี</w:t>
      </w:r>
      <w:r w:rsidR="006D03C5" w:rsidRPr="002821D4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2821D4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A535B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25543D" w:rsidRPr="002821D4">
        <w:rPr>
          <w:rFonts w:ascii="TH SarabunPSK" w:hAnsi="TH SarabunPSK" w:cs="TH SarabunPSK" w:hint="cs"/>
          <w:sz w:val="30"/>
          <w:szCs w:val="30"/>
          <w:cs/>
        </w:rPr>
        <w:t>ให้ระบุ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ชื่อเรื่อง</w:t>
      </w:r>
    </w:p>
    <w:p w14:paraId="0F33D271" w14:textId="343B894A" w:rsidR="00BA31D3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2821D4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442ED8" w:rsidRPr="002821D4">
        <w:rPr>
          <w:rFonts w:ascii="TH SarabunPSK" w:hAnsi="TH SarabunPSK" w:cs="TH SarabunPSK" w:hint="cs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2821D4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2821D4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1  </w:t>
            </w:r>
            <w:r w:rsidRPr="00E90AC0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2821D4" w:rsidRDefault="00E90AC0" w:rsidP="0042212B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2821D4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2821D4" w14:paraId="14242447" w14:textId="77777777" w:rsidTr="0042212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54728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2821D4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2821D4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2821D4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6878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2821D4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2821D4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2821D4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2821D4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77777777" w:rsidR="00164D45" w:rsidRPr="002821D4" w:rsidRDefault="006D03C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 w:hint="cs"/>
          <w:sz w:val="16"/>
          <w:szCs w:val="16"/>
          <w:cs/>
        </w:rPr>
        <w:t xml:space="preserve">       </w:t>
      </w:r>
    </w:p>
    <w:p w14:paraId="5CAF3907" w14:textId="77777777" w:rsidR="006D03C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>
        <w:rPr>
          <w:rFonts w:ascii="TH SarabunPSK" w:hAnsi="TH SarabunPSK" w:cs="TH SarabunPSK" w:hint="cs"/>
          <w:sz w:val="16"/>
          <w:szCs w:val="16"/>
          <w:cs/>
        </w:rPr>
        <w:t xml:space="preserve">    </w:t>
      </w:r>
    </w:p>
    <w:p w14:paraId="492BA114" w14:textId="77777777" w:rsidR="00164D4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77777777" w:rsidR="001A340C" w:rsidRPr="002821D4" w:rsidRDefault="006D03C5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  <w:proofErr w:type="gramStart"/>
      <w:r w:rsidR="007C784B" w:rsidRPr="002821D4">
        <w:rPr>
          <w:rFonts w:ascii="TH SarabunPSK" w:hAnsi="TH SarabunPSK" w:cs="TH SarabunPSK"/>
          <w:b/>
          <w:bCs/>
          <w:sz w:val="30"/>
          <w:szCs w:val="30"/>
        </w:rPr>
        <w:lastRenderedPageBreak/>
        <w:t>5.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>3</w:t>
      </w:r>
      <w:r w:rsidR="007C784B"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ารถ่ายทอดกระบวนการวิจัย</w:t>
      </w:r>
      <w:proofErr w:type="gramEnd"/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</w:p>
    <w:p w14:paraId="37B2E9B9" w14:textId="77777777" w:rsidR="007744EC" w:rsidRPr="002821D4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8E1F58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0335C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>เมื่อไร</w:t>
      </w:r>
    </w:p>
    <w:p w14:paraId="65BD2AA2" w14:textId="291123A4" w:rsidR="007C784B" w:rsidRPr="002821D4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กลุ่</w:t>
      </w:r>
      <w:r w:rsidR="00B96580" w:rsidRPr="002821D4">
        <w:rPr>
          <w:rFonts w:ascii="TH SarabunPSK" w:hAnsi="TH SarabunPSK" w:cs="TH SarabunPSK" w:hint="cs"/>
          <w:sz w:val="30"/>
          <w:szCs w:val="30"/>
          <w:cs/>
        </w:rPr>
        <w:t>ม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ที่ได้รับการถ่ายทอด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2821D4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E56067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2821D4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2821D4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2821D4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7777777" w:rsidR="007744EC" w:rsidRPr="002821D4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วามสามารถในการจัด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ระบวนการ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เรียนรู้</w:t>
      </w:r>
      <w:proofErr w:type="gramEnd"/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C6876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4033C57F" w14:textId="77777777" w:rsidR="00633C1A" w:rsidRPr="002821D4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3B61D4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2821D4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2A00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ผนการจัดกระบวนการเรียนรู้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พอสังเขป</w:t>
      </w:r>
    </w:p>
    <w:p w14:paraId="7DE49F52" w14:textId="5B1EF85C" w:rsidR="00152A00" w:rsidRPr="00E56067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2821D4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2821D4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9FFF1C0" w14:textId="77777777" w:rsidR="009E081A" w:rsidRPr="002821D4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</w:rPr>
        <w:t>5.5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ารพัฒนานวัตกรรมการสอน </w:t>
      </w:r>
    </w:p>
    <w:p w14:paraId="4AEA3AFA" w14:textId="77777777" w:rsidR="009E081A" w:rsidRPr="002821D4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/>
          <w:sz w:val="30"/>
          <w:szCs w:val="30"/>
          <w:cs/>
        </w:rPr>
        <w:t>ตัวอย่า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วิธีการพัฒนาการสอน เช่น นักศึกษามีปัญหา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ด้าน</w:t>
      </w:r>
      <w:r w:rsidRPr="002821D4">
        <w:rPr>
          <w:rFonts w:ascii="TH SarabunPSK" w:hAnsi="TH SarabunPSK" w:cs="TH SarabunPSK"/>
          <w:sz w:val="30"/>
          <w:szCs w:val="30"/>
          <w:cs/>
        </w:rPr>
        <w:t>ภาษาอังกฤษ มี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วิธี</w:t>
      </w:r>
      <w:r w:rsidR="009E3EDB" w:rsidRPr="002821D4">
        <w:rPr>
          <w:rFonts w:ascii="TH SarabunPSK" w:hAnsi="TH SarabunPSK" w:cs="TH SarabunPSK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>อย่างไรที่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ก้ปัญหา</w:t>
      </w:r>
      <w:r w:rsidRPr="002821D4">
        <w:rPr>
          <w:rFonts w:ascii="TH SarabunPSK" w:hAnsi="TH SarabunPSK" w:cs="TH SarabunPSK"/>
          <w:sz w:val="30"/>
          <w:szCs w:val="30"/>
          <w:cs/>
        </w:rPr>
        <w:t>ให้นักศึกษา</w:t>
      </w:r>
    </w:p>
    <w:p w14:paraId="16E5612A" w14:textId="77777777" w:rsidR="00FA24DE" w:rsidRPr="002821D4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2821D4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เพื่อให้</w:t>
      </w:r>
      <w:r w:rsidRPr="002821D4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2821D4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ื่อการสอน วิธีการสอน ฯลฯ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 พอสังเขป</w:t>
      </w:r>
    </w:p>
    <w:p w14:paraId="7910ECEB" w14:textId="1CBB5E57" w:rsidR="00FA24DE" w:rsidRPr="00E56067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2821D4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2821D4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2821D4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2821D4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lastRenderedPageBreak/>
              <w:br w:type="page"/>
            </w:r>
            <w:proofErr w:type="gramStart"/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ประเมินผลงานทางวิชาการ</w:t>
            </w:r>
            <w:proofErr w:type="gramEnd"/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7D37E0C8" w14:textId="50304DE8" w:rsidR="00FC2135" w:rsidRPr="002821D4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2821D4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356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283"/>
        <w:gridCol w:w="284"/>
      </w:tblGrid>
      <w:tr w:rsidR="007657F7" w:rsidRPr="002821D4" w14:paraId="2ED2E9D0" w14:textId="77777777" w:rsidTr="00547284">
        <w:trPr>
          <w:gridBefore w:val="1"/>
          <w:wBefore w:w="284" w:type="dxa"/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2821D4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2821D4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2821D4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  <w:tr w:rsidR="007C4A71" w:rsidRPr="002821D4" w14:paraId="3CCF05AE" w14:textId="77777777" w:rsidTr="0054728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84" w:type="dxa"/>
          <w:trHeight w:val="340"/>
        </w:trPr>
        <w:tc>
          <w:tcPr>
            <w:tcW w:w="9072" w:type="dxa"/>
            <w:gridSpan w:val="11"/>
            <w:shd w:val="clear" w:color="auto" w:fill="auto"/>
            <w:vAlign w:val="center"/>
          </w:tcPr>
          <w:p w14:paraId="6C609C2A" w14:textId="77777777" w:rsidR="00162EFC" w:rsidRPr="002821D4" w:rsidRDefault="007C4A71" w:rsidP="00066811">
            <w:pPr>
              <w:pStyle w:val="BodyTextIndent"/>
              <w:spacing w:before="3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รียนการสอน </w:t>
            </w:r>
          </w:p>
          <w:p w14:paraId="5153DBA9" w14:textId="77777777" w:rsidR="00FA2BFC" w:rsidRPr="002821D4" w:rsidRDefault="00162E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2821D4" w:rsidRDefault="00FA2BFC" w:rsidP="00BA10B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2821D4" w:rsidRDefault="00162EFC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2821D4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2821D4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งานบริ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3DCA39C" w14:textId="77777777" w:rsidR="00B24DF2" w:rsidRPr="002821D4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2821D4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2821D4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2821D4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77777777" w:rsidR="004153AD" w:rsidRPr="002821D4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2821D4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2821D4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2821D4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2821D4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2821D4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2821D4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2821D4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2821D4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77777777" w:rsidR="00547284" w:rsidRDefault="00B24DF2" w:rsidP="00547284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</w:p>
    <w:p w14:paraId="5A6A9166" w14:textId="77777777" w:rsidR="00627F7E" w:rsidRPr="00547284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54728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54728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ด้านคุณธรรม จริยธรรม </w:t>
      </w:r>
      <w:proofErr w:type="gramStart"/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>และมนุษย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สัมพันธ์</w:t>
      </w:r>
      <w:r w:rsidR="00976608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1</w:t>
      </w:r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>0</w:t>
      </w:r>
      <w:proofErr w:type="gramEnd"/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 ความสามารถในการสอดแทรกคุณธรรม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จริยธรรม ในการเรียนการสอน  </w:t>
            </w:r>
          </w:p>
          <w:p w14:paraId="7A11F6D7" w14:textId="1FDD6AE9" w:rsidR="002A0917" w:rsidRPr="00066811" w:rsidRDefault="002A0917" w:rsidP="00AD06E9">
            <w:pPr>
              <w:pStyle w:val="BodyTextIndent"/>
              <w:spacing w:after="120"/>
              <w:ind w:firstLine="455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66811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86D0E6D" w14:textId="77777777" w:rsidR="00264461" w:rsidRPr="002821D4" w:rsidRDefault="00264461" w:rsidP="00DB3866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2821D4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77777777" w:rsidR="004D56F2" w:rsidRPr="002821D4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="009B0CA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2821D4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2821D4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3308B8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2821D4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2821D4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2821D4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2821D4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2821D4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75D2D3C" w14:textId="77777777" w:rsidR="00547284" w:rsidRDefault="00DB3866" w:rsidP="00547284">
      <w:pPr>
        <w:pStyle w:val="BodyTextIndent"/>
        <w:ind w:firstLine="0"/>
        <w:rPr>
          <w:rFonts w:ascii="TH SarabunPSK" w:hAnsi="TH SarabunPSK" w:cs="TH SarabunPSK"/>
        </w:rPr>
      </w:pPr>
      <w:r w:rsidRPr="002821D4">
        <w:rPr>
          <w:rFonts w:ascii="TH SarabunPSK" w:hAnsi="TH SarabunPSK" w:cs="TH SarabunPSK"/>
        </w:rPr>
        <w:br w:type="page"/>
      </w:r>
    </w:p>
    <w:p w14:paraId="70076C71" w14:textId="77777777" w:rsidR="008A78EF" w:rsidRPr="00976608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การอุทิศตนเพื่อส่วนรวม</w:t>
      </w:r>
      <w:r w:rsidR="0097660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10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2821D4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การเป็นกรรมการ/สมาชิก/ภาคี</w:t>
            </w:r>
            <w:r w:rsidR="002C60D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ตำแหน่ง องค์กร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2821D4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อุทิศตนเพื่อส่วนรวม </w:t>
            </w:r>
            <w:r w:rsidR="00165F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รางวัล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2821D4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2821D4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7777777" w:rsidR="00920C3A" w:rsidRPr="002821D4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EC33F5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2821D4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2821D4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2821D4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2821D4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2821D4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2821D4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4F469A01" w14:textId="77777777" w:rsidR="00A87686" w:rsidRDefault="00A87686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628EEA52" w14:textId="77777777" w:rsidR="007625E0" w:rsidRPr="002821D4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A8768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าพเจ้า</w:t>
      </w:r>
      <w:r w:rsidR="00A87686" w:rsidRPr="002821D4">
        <w:rPr>
          <w:rFonts w:ascii="TH SarabunPSK" w:hAnsi="TH SarabunPSK" w:cs="TH SarabunPSK"/>
          <w:b/>
          <w:bCs/>
          <w:sz w:val="30"/>
          <w:szCs w:val="30"/>
          <w:cs/>
        </w:rPr>
        <w:t>ขอรับรองว่า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อความข้างต้น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เป็นความจริ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งทุกประการ</w:t>
      </w:r>
    </w:p>
    <w:p w14:paraId="1FC02A33" w14:textId="77777777" w:rsidR="007625E0" w:rsidRPr="002821D4" w:rsidRDefault="007625E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2A1FBB46" w14:textId="77777777" w:rsidR="00D82512" w:rsidRPr="002821D4" w:rsidRDefault="00D82512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1E60309E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6B35DC1C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.</w:t>
      </w:r>
      <w:r w:rsidRPr="002821D4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2821D4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2821D4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293B6825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0002814" w14:textId="77777777" w:rsidR="00415C3D" w:rsidRPr="002821D4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2821D4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</w:t>
      </w:r>
      <w:r w:rsidRPr="002821D4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02C665F0" w14:textId="1B93EC75" w:rsidR="00FE3A06" w:rsidRPr="002821D4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2821D4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2821D4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7B14E428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E36FA13" w14:textId="77777777" w:rsidR="00AB6841" w:rsidRPr="002821D4" w:rsidRDefault="00AB6841" w:rsidP="0060072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E24548F" w14:textId="77777777" w:rsidR="00AB6841" w:rsidRPr="002821D4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61042FB9">
                <wp:simplePos x="0" y="0"/>
                <wp:positionH relativeFrom="column">
                  <wp:posOffset>8890</wp:posOffset>
                </wp:positionH>
                <wp:positionV relativeFrom="paragraph">
                  <wp:posOffset>97155</wp:posOffset>
                </wp:positionV>
                <wp:extent cx="6024245" cy="2637790"/>
                <wp:effectExtent l="0" t="0" r="0" b="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7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D967EC" id="Rectangle 26" o:spid="_x0000_s1026" style="position:absolute;margin-left:.7pt;margin-top:7.65pt;width:474.35pt;height:207.7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" strokeweight="1.5pt"/>
            </w:pict>
          </mc:Fallback>
        </mc:AlternateContent>
      </w:r>
    </w:p>
    <w:p w14:paraId="02CCF1DB" w14:textId="77777777" w:rsidR="006C5E5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มหาวิทยาลัย</w:t>
      </w:r>
      <w:r w:rsidR="00652B7C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2821D4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B611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2821D4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B611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2821D4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2821D4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2821D4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2821D4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ชื่อ</w:t>
            </w:r>
            <w:r w:rsidR="00F958A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2821D4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2821D4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B611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611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2821D4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B611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5677C76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2E1EA5A4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68C55832" w14:textId="77777777" w:rsidR="00547284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เอกสารที่สมบูรณ์ จะต้อง</w:t>
      </w:r>
      <w:r w:rsidR="00050F70"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มี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ลายมือชื่อครบ</w:t>
      </w:r>
    </w:p>
    <w:p w14:paraId="75D56B46" w14:textId="77777777" w:rsidR="0055510C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ทั้ง</w:t>
      </w:r>
      <w:r w:rsidRPr="00547284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ผู้ที่ได้รับการเสนอ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ชื่อและผู้เสนอ</w:t>
      </w:r>
    </w:p>
    <w:sectPr w:rsidR="0055510C" w:rsidRPr="00547284" w:rsidSect="00B8675C">
      <w:headerReference w:type="default" r:id="rId12"/>
      <w:footerReference w:type="default" r:id="rId13"/>
      <w:pgSz w:w="11906" w:h="16838"/>
      <w:pgMar w:top="1113" w:right="1021" w:bottom="284" w:left="1418" w:header="426" w:footer="517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64839F" w14:textId="77777777" w:rsidR="00531D31" w:rsidRDefault="00531D31">
      <w:r>
        <w:separator/>
      </w:r>
    </w:p>
  </w:endnote>
  <w:endnote w:type="continuationSeparator" w:id="0">
    <w:p w14:paraId="34710B8A" w14:textId="77777777" w:rsidR="00531D31" w:rsidRDefault="0053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EucrosiaUPC"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45661E" w:rsidRPr="006B3E6B" w:rsidRDefault="0045661E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FE4E0" w14:textId="77777777" w:rsidR="00531D31" w:rsidRDefault="00531D31">
      <w:r>
        <w:separator/>
      </w:r>
    </w:p>
  </w:footnote>
  <w:footnote w:type="continuationSeparator" w:id="0">
    <w:p w14:paraId="3B150E96" w14:textId="77777777" w:rsidR="00531D31" w:rsidRDefault="0053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45661E" w:rsidRDefault="0045661E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45661E" w:rsidRDefault="00456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45661E" w:rsidRDefault="0045661E">
    <w:pPr>
      <w:pStyle w:val="Header"/>
      <w:jc w:val="center"/>
    </w:pPr>
  </w:p>
  <w:p w14:paraId="6A50E7C4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45661E" w:rsidRPr="00D33713" w:rsidRDefault="0045661E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45661E" w:rsidRPr="00D33713" w:rsidRDefault="0045661E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45661E" w:rsidRDefault="0045661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5C76"/>
    <w:rsid w:val="0010651E"/>
    <w:rsid w:val="001116C2"/>
    <w:rsid w:val="00115CBB"/>
    <w:rsid w:val="001205CB"/>
    <w:rsid w:val="00121AE8"/>
    <w:rsid w:val="001268E2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0A92"/>
    <w:rsid w:val="001523FE"/>
    <w:rsid w:val="00152A00"/>
    <w:rsid w:val="00160188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3A2C"/>
    <w:rsid w:val="001843D3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A40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B4762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31D31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2715"/>
    <w:rsid w:val="00E27B17"/>
    <w:rsid w:val="00E34490"/>
    <w:rsid w:val="00E34A79"/>
    <w:rsid w:val="00E3751F"/>
    <w:rsid w:val="00E37BA7"/>
    <w:rsid w:val="00E37D68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3100"/>
    <w:rsid w:val="00F4513D"/>
    <w:rsid w:val="00F47049"/>
    <w:rsid w:val="00F4737E"/>
    <w:rsid w:val="00F51421"/>
    <w:rsid w:val="00F5171B"/>
    <w:rsid w:val="00F579B3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B476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B476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B476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B476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B476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4B4762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4B4762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4B4762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4B4762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4B47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4B476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4B476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60274C-22CE-49DC-B488-863EFBC1D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848</Words>
  <Characters>8536</Characters>
  <Application>Microsoft Office Word</Application>
  <DocSecurity>0</DocSecurity>
  <Lines>709</Lines>
  <Paragraphs>37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9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PK</cp:lastModifiedBy>
  <cp:revision>5</cp:revision>
  <cp:lastPrinted>2022-02-28T03:14:00Z</cp:lastPrinted>
  <dcterms:created xsi:type="dcterms:W3CDTF">2022-02-24T07:52:00Z</dcterms:created>
  <dcterms:modified xsi:type="dcterms:W3CDTF">2022-02-28T03:14:00Z</dcterms:modified>
</cp:coreProperties>
</file>